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and three integers </w:t>
      </w:r>
      <w:r>
        <w:rPr>
          <w:rStyle w:val="VerbatimChar"/>
        </w:rPr>
        <w:t xml:space="preserve">a</w:t>
      </w:r>
      <w:r>
        <w:t xml:space="preserve">, </w:t>
      </w:r>
      <w:r>
        <w:rPr>
          <w:rStyle w:val="VerbatimChar"/>
        </w:rPr>
        <w:t xml:space="preserve">b</w:t>
      </w:r>
      <w:r>
        <w:t xml:space="preserve"> and </w:t>
      </w:r>
      <w:r>
        <w:rPr>
          <w:rStyle w:val="VerbatimChar"/>
        </w:rPr>
        <w:t xml:space="preserve">c</w:t>
      </w:r>
      <w:r>
        <w:t xml:space="preserve">. You need to find the number of good triplets.</w:t>
      </w:r>
    </w:p>
    <w:p>
      <w:pPr>
        <w:pStyle w:val="BodyText"/>
      </w:pPr>
      <w:r>
        <w:t xml:space="preserve">A triplet</w:t>
      </w:r>
      <w:r>
        <w:t xml:space="preserve"> </w:t>
      </w:r>
      <w:r>
        <w:rPr>
          <w:rStyle w:val="VerbatimChar"/>
        </w:rPr>
        <w:t xml:space="preserve">(arr[i], arr[j], arr[k])</w:t>
      </w:r>
      <w:r>
        <w:t xml:space="preserve"> is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if the following conditions are tru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i &lt; j &lt; k &lt; arr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|arr[i] - arr[j]| &lt;= 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|arr[j] - arr[k]| &lt;= 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|arr[i] - arr[k]| &lt;= c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|x|</w:t>
      </w:r>
      <w:r>
        <w:t xml:space="preserve"> </w:t>
      </w:r>
      <w:r>
        <w:t xml:space="preserve">denotes the absolut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good triplet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3,0,1,1,9,7], a = 7, b = 2, c = 3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 There are 4 good triplets: [(3,0,1), (3,0,1), (3,1,1), (0,1,1)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1,2,2,3], a = 0, b = 0, c = 1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No triplet satisfies all condi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3 &lt;= arr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rr[i]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, b, c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24Z</dcterms:created>
  <dcterms:modified xsi:type="dcterms:W3CDTF">2024-03-25T09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